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4d2ce1674a57467b3c59f7b1bec4646d18ecc97"/>
    <w:p>
      <w:pPr>
        <w:pStyle w:val="Heading1"/>
      </w:pPr>
      <w:r>
        <w:t xml:space="preserve">Cover Letter for Actor Position in Brazil – Rio de Janeir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To the Hiring Team at [Production Company/Theater Name],</w:t>
      </w:r>
      <w:r>
        <w:br/>
      </w:r>
      <w:r>
        <w:t xml:space="preserve">Rio de Janeiro, Brazil</w:t>
      </w:r>
    </w:p>
    <w:bookmarkStart w:id="20" w:name="dear-casting-director"/>
    <w:p>
      <w:pPr>
        <w:pStyle w:val="Heading2"/>
      </w:pPr>
      <w:r>
        <w:t xml:space="preserve">Dear Casting Director,</w:t>
      </w:r>
    </w:p>
    <w:p>
      <w:pPr>
        <w:pStyle w:val="FirstParagraph"/>
      </w:pPr>
      <w:r>
        <w:t xml:space="preserve">As a passionate and dedicated actor with a deep appreciation for the vibrant cultural landscape of Brazil, I am writing to express my enthusiasm for the opportunity to contribute my talents and experience to your esteemed organization in Rio de Janeiro. With a career rooted in storytelling, character development, and an unwavering commitment to the arts, I am eager to bring my skills and energy to this dynamic city where creativity thrives.</w:t>
      </w:r>
    </w:p>
    <w:p>
      <w:pPr>
        <w:pStyle w:val="BodyText"/>
      </w:pPr>
      <w:r>
        <w:t xml:space="preserve">My journey as an actor has been defined by a relentless pursuit of excellence, whether on stage or screen. Over the past [X years], I have honed my craft through rigorous training in [Name of Training Institution/Method], immersive workshops, and performances across diverse genres—from classical theater to contemporary film. Each experience has deepened my understanding of the power of performance to connect people, transcend language barriers, and reflect the complexities of human emotion. This philosophy aligns seamlessly with the creative spirit of Brazil Rio de Janeiro, a city that celebrates artistry in every corner.</w:t>
      </w:r>
    </w:p>
    <w:p>
      <w:pPr>
        <w:pStyle w:val="BodyText"/>
      </w:pPr>
      <w:r>
        <w:t xml:space="preserve">What draws me most to Rio de Janeiro is its unique ability to blend tradition with innovation. The city’s rich cultural heritage, from its iconic Carnival celebrations to its world-renowned theater scene, creates an environment where actors can flourish. I have always been inspired by the work of Brazilian playwrights and filmmakers who use their art to address social issues, celebrate identity, and capture the essence of life in this extraordinary region. As an actor, I am not only committed to delivering compelling performances but also to contributing meaningfully to stories that resonate with the heart of Brazil.</w:t>
      </w:r>
    </w:p>
    <w:p>
      <w:pPr>
        <w:pStyle w:val="BodyText"/>
      </w:pPr>
      <w:r>
        <w:t xml:space="preserve">My experience as an actor has prepared me to adapt to the challenges and opportunities of working in a new cultural context. I have studied Portuguese extensively, ensuring that I can communicate effectively and authentically with local collaborators. Additionally, my background in [mention specific skills, e.g., "improvisation," "multilingual performances," or "cultural sensitivity training"] has equipped me to navigate the nuances of Brazilian storytelling. Whether portraying a character rooted in local folklore or embodying a contemporary figure, I approach each role with respect for its cultural significance and a desire to elevate the narrative.</w:t>
      </w:r>
    </w:p>
    <w:p>
      <w:pPr>
        <w:pStyle w:val="BodyText"/>
      </w:pPr>
      <w:r>
        <w:t xml:space="preserve">One of my proudest achievements was [mention a specific achievement, e.g., "performing in a production of *O Rei da Vela* at the Teatro Municipal in Rio de Janeiro, where I had the privilege of collaborating with Brazilian directors and actors to bring a classic tale to life"]. This experience not only deepened my connection to the city’s artistic community but also reinforced my belief that acting is a collaborative art form that thrives on shared vision and cultural exchange. I am eager to contribute similar energy and dedication to your projects, whether in film, theater, or television.</w:t>
      </w:r>
    </w:p>
    <w:p>
      <w:pPr>
        <w:pStyle w:val="BodyText"/>
      </w:pPr>
      <w:r>
        <w:t xml:space="preserve">I am particularly drawn to [Production Company/Theater Name] because of its reputation for [mention specific qualities, e.g., "pushing creative boundaries," "supporting emerging talent," or "highlighting socially relevant stories"]. I have followed your work on [specific project, if applicable], and I am inspired by the way your productions honor the complexity of human experience while remaining accessible to broad audiences. As an actor, I strive to be a part of such meaningful projects, and I believe my background in [mention specific skills or experiences] would make me a valuable asset to your team.</w:t>
      </w:r>
    </w:p>
    <w:p>
      <w:pPr>
        <w:pStyle w:val="BodyText"/>
      </w:pPr>
      <w:r>
        <w:t xml:space="preserve">What sets me apart as an actor is my ability to connect with diverse audiences and bring authenticity to every role. Whether working in English, Portuguese, or other languages, I prioritize emotional truth and cultural sensitivity. My time spent in Brazil Rio de Janeiro has already given me a glimpse into the city’s creative heartbeat, and I am excited to immerse myself further in this environment. I am confident that my passion for acting, combined with my adaptability and dedication to growth, will enable me to thrive in your organization.</w:t>
      </w:r>
    </w:p>
    <w:p>
      <w:pPr>
        <w:pStyle w:val="BodyText"/>
      </w:pPr>
      <w:r>
        <w:t xml:space="preserve">Thank you for considering my application. I would be honored to discuss how my skills and experiences align with the needs of your team. Please feel free to contact me at [Phone Number] or [Email Address] at your earliest convenience. I look forward to the opportunity to contribute to the vibrant arts scene of Brazil Rio de Janeiro and bring my unique perspective as an actor to your projects.</w:t>
      </w:r>
    </w:p>
    <w:p>
      <w:pPr>
        <w:pStyle w:val="BodyText"/>
      </w:pPr>
      <w:r>
        <w:t xml:space="preserve">Sincerely,</w:t>
      </w:r>
      <w:r>
        <w:br/>
      </w:r>
      <w:r>
        <w:t xml:space="preserve">[Your Full Name]</w:t>
      </w:r>
    </w:p>
    <w:p>
      <w:pPr>
        <w:pStyle w:val="BodyText"/>
      </w:pPr>
      <w:r>
        <w:rPr>
          <w:bCs/>
          <w:b/>
        </w:rPr>
        <w:t xml:space="preserve">Note:</w:t>
      </w:r>
      <w:r>
        <w:t xml:space="preserve"> </w:t>
      </w:r>
      <w:r>
        <w:t xml:space="preserve">This cover letter is tailored for an actor seeking opportunities in Brazil Rio de Janeiro. It emphasizes cultural alignment, language proficiency, and a commitment to the arts in this dynamic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for Brazil Rio de Janeiro</dc:title>
  <dc:creator/>
  <dc:language>en</dc:language>
  <cp:keywords/>
  <dcterms:created xsi:type="dcterms:W3CDTF">2026-07-21T11:03:21Z</dcterms:created>
  <dcterms:modified xsi:type="dcterms:W3CDTF">2026-07-21T11:03:21Z</dcterms:modified>
</cp:coreProperties>
</file>

<file path=docProps/custom.xml><?xml version="1.0" encoding="utf-8"?>
<Properties xmlns="http://schemas.openxmlformats.org/officeDocument/2006/custom-properties" xmlns:vt="http://schemas.openxmlformats.org/officeDocument/2006/docPropsVTypes"/>
</file>